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5F0A13C2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DF5CB5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5998050B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>The objective of th</w:t>
      </w:r>
      <w:r w:rsidR="000F4E8F">
        <w:rPr>
          <w:rFonts w:ascii="Arial" w:hAnsi="Arial" w:cs="Arial"/>
        </w:rPr>
        <w:t>ese</w:t>
      </w:r>
      <w:r w:rsidRPr="00254917">
        <w:rPr>
          <w:rFonts w:ascii="Arial" w:hAnsi="Arial" w:cs="Arial"/>
        </w:rPr>
        <w:t xml:space="preserve"> </w:t>
      </w:r>
      <w:r w:rsidR="000F4E8F">
        <w:rPr>
          <w:rFonts w:ascii="Arial" w:hAnsi="Arial" w:cs="Arial"/>
        </w:rPr>
        <w:t>practice</w:t>
      </w:r>
      <w:r w:rsidRPr="00254917">
        <w:rPr>
          <w:rFonts w:ascii="Arial" w:hAnsi="Arial" w:cs="Arial"/>
        </w:rPr>
        <w:t xml:space="preserve"> </w:t>
      </w:r>
      <w:r w:rsidR="000F4E8F">
        <w:rPr>
          <w:rFonts w:ascii="Arial" w:hAnsi="Arial" w:cs="Arial"/>
        </w:rPr>
        <w:t xml:space="preserve">questions </w:t>
      </w:r>
      <w:r w:rsidRPr="00254917">
        <w:rPr>
          <w:rFonts w:ascii="Arial" w:hAnsi="Arial" w:cs="Arial"/>
        </w:rPr>
        <w:t xml:space="preserve">is </w:t>
      </w:r>
      <w:proofErr w:type="gramStart"/>
      <w:r w:rsidR="000F4E8F">
        <w:rPr>
          <w:rFonts w:ascii="Arial" w:hAnsi="Arial" w:cs="Arial"/>
        </w:rPr>
        <w:t>provide</w:t>
      </w:r>
      <w:proofErr w:type="gramEnd"/>
      <w:r w:rsidR="000F4E8F">
        <w:rPr>
          <w:rFonts w:ascii="Arial" w:hAnsi="Arial" w:cs="Arial"/>
        </w:rPr>
        <w:t xml:space="preserve"> an understanding of the </w:t>
      </w:r>
      <w:r w:rsidR="00262FFB">
        <w:rPr>
          <w:rFonts w:ascii="Arial" w:hAnsi="Arial" w:cs="Arial"/>
        </w:rPr>
        <w:t xml:space="preserve">general </w:t>
      </w:r>
      <w:r w:rsidR="00DF5CB5">
        <w:rPr>
          <w:rFonts w:ascii="Arial" w:hAnsi="Arial" w:cs="Arial"/>
        </w:rPr>
        <w:t>concepts of WLAN and the various m</w:t>
      </w:r>
      <w:r w:rsidR="00DF5CB5" w:rsidRPr="00DF5CB5">
        <w:rPr>
          <w:rFonts w:ascii="Arial" w:hAnsi="Arial" w:cs="Arial"/>
        </w:rPr>
        <w:t>esh, infrastructure mode, bridges, and other wireless modes</w:t>
      </w:r>
      <w:r w:rsidRPr="00254917">
        <w:rPr>
          <w:rFonts w:ascii="Arial" w:hAnsi="Arial" w:cs="Arial"/>
        </w:rPr>
        <w:t>.</w:t>
      </w:r>
      <w:r w:rsidR="003C38E9">
        <w:rPr>
          <w:rFonts w:ascii="Arial" w:hAnsi="Arial" w:cs="Arial"/>
        </w:rPr>
        <w:t xml:space="preserve">  </w:t>
      </w:r>
      <w:r w:rsidR="000F4E8F">
        <w:rPr>
          <w:rFonts w:ascii="Arial" w:hAnsi="Arial" w:cs="Arial"/>
        </w:rPr>
        <w:t xml:space="preserve">Also, provide an understanding of the </w:t>
      </w:r>
      <w:r w:rsidR="003C38E9">
        <w:rPr>
          <w:rFonts w:ascii="Arial" w:hAnsi="Arial" w:cs="Arial"/>
        </w:rPr>
        <w:t>reference standards and other industry recommendations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1BDDC7E0" w14:textId="26499459" w:rsidR="000F4E8F" w:rsidRDefault="000F4E8F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6FCCE81B" w14:textId="77777777" w:rsidR="000F4E8F" w:rsidRPr="00254917" w:rsidRDefault="000F4E8F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659F72D4" w14:textId="559D51D0" w:rsidR="00922463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Commonly deployed Wireless LAN Topologies</w:t>
      </w:r>
    </w:p>
    <w:p w14:paraId="667465C6" w14:textId="27AC8392" w:rsidR="00D56E02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How to strengthen a Wireless LAN against single points of failure</w:t>
      </w:r>
    </w:p>
    <w:p w14:paraId="09DEB4BA" w14:textId="78D4807C" w:rsidR="00D56E02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Awareness of </w:t>
      </w:r>
      <w:r w:rsidR="00262FFB">
        <w:rPr>
          <w:rFonts w:ascii="Arial" w:hAnsi="Arial" w:cs="Arial"/>
          <w:w w:val="115"/>
        </w:rPr>
        <w:t xml:space="preserve">various </w:t>
      </w:r>
      <w:r>
        <w:rPr>
          <w:rFonts w:ascii="Arial" w:hAnsi="Arial" w:cs="Arial"/>
          <w:w w:val="115"/>
        </w:rPr>
        <w:t>WLAN Standards (IEEE 802.11)</w:t>
      </w:r>
    </w:p>
    <w:p w14:paraId="24DCA275" w14:textId="6DB3C3C7" w:rsidR="000A2D76" w:rsidRPr="00FD195A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Be able to a</w:t>
      </w:r>
      <w:r w:rsidRPr="000A2D76">
        <w:rPr>
          <w:rFonts w:ascii="Arial" w:hAnsi="Arial" w:cs="Arial"/>
          <w:w w:val="115"/>
        </w:rPr>
        <w:t>pply wireless communication principles and mobile wireless standards in the context of specific examples</w:t>
      </w:r>
      <w:r>
        <w:rPr>
          <w:rFonts w:ascii="Arial" w:hAnsi="Arial" w:cs="Arial"/>
          <w:w w:val="115"/>
        </w:rPr>
        <w:t>.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690CD859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the </w:t>
      </w:r>
      <w:r>
        <w:rPr>
          <w:rFonts w:ascii="Arial" w:hAnsi="Arial" w:cs="Arial"/>
          <w:w w:val="115"/>
        </w:rPr>
        <w:t>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2CD4BFDA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64498D1F" w14:textId="07DF5AAC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6384A781" w:rsidR="00990E54" w:rsidRDefault="00990E54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the </w:t>
      </w:r>
      <w:r w:rsidR="00711512">
        <w:rPr>
          <w:rFonts w:ascii="Arial" w:hAnsi="Arial" w:cs="Arial"/>
          <w:w w:val="115"/>
        </w:rPr>
        <w:t xml:space="preserve">“History of </w:t>
      </w:r>
      <w:r>
        <w:rPr>
          <w:rFonts w:ascii="Arial" w:hAnsi="Arial" w:cs="Arial"/>
          <w:w w:val="115"/>
        </w:rPr>
        <w:t>WIFI</w:t>
      </w:r>
      <w:r w:rsidR="00711512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poster </w:t>
      </w:r>
      <w:r w:rsidR="00711512">
        <w:rPr>
          <w:rFonts w:ascii="Arial" w:hAnsi="Arial" w:cs="Arial"/>
          <w:w w:val="115"/>
        </w:rPr>
        <w:t xml:space="preserve">below, </w:t>
      </w:r>
      <w:r w:rsidR="00404BEF">
        <w:rPr>
          <w:rFonts w:ascii="Arial" w:hAnsi="Arial" w:cs="Arial"/>
          <w:w w:val="115"/>
        </w:rPr>
        <w:t>search on the internet for</w:t>
      </w:r>
      <w:r w:rsidR="00711512">
        <w:rPr>
          <w:rFonts w:ascii="Arial" w:hAnsi="Arial" w:cs="Arial"/>
          <w:w w:val="115"/>
        </w:rPr>
        <w:t xml:space="preserve"> the applicable reference standards of </w:t>
      </w:r>
      <w:r w:rsidR="00404BEF">
        <w:rPr>
          <w:rFonts w:ascii="Arial" w:hAnsi="Arial" w:cs="Arial"/>
          <w:w w:val="115"/>
        </w:rPr>
        <w:t>at least two</w:t>
      </w:r>
      <w:r w:rsidR="00711512">
        <w:rPr>
          <w:rFonts w:ascii="Arial" w:hAnsi="Arial" w:cs="Arial"/>
          <w:w w:val="115"/>
        </w:rPr>
        <w:t xml:space="preserve"> (</w:t>
      </w:r>
      <w:r w:rsidR="00404BEF">
        <w:rPr>
          <w:rFonts w:ascii="Arial" w:hAnsi="Arial" w:cs="Arial"/>
          <w:w w:val="115"/>
        </w:rPr>
        <w:t>2</w:t>
      </w:r>
      <w:r w:rsidR="00711512">
        <w:rPr>
          <w:rFonts w:ascii="Arial" w:hAnsi="Arial" w:cs="Arial"/>
          <w:w w:val="115"/>
        </w:rPr>
        <w:t xml:space="preserve">) of the shown WIFI technologies </w:t>
      </w:r>
      <w:r w:rsidR="00404BEF">
        <w:rPr>
          <w:rFonts w:ascii="Arial" w:hAnsi="Arial" w:cs="Arial"/>
          <w:w w:val="115"/>
        </w:rPr>
        <w:t>shown in the poster and identify/list the technology evolutions (ie; changes/enhancements)</w:t>
      </w:r>
      <w:r w:rsidRPr="00AB71A0">
        <w:rPr>
          <w:rFonts w:ascii="Arial" w:hAnsi="Arial" w:cs="Arial"/>
          <w:w w:val="115"/>
        </w:rPr>
        <w:t>.</w:t>
      </w:r>
      <w:r w:rsidR="00404BEF">
        <w:rPr>
          <w:rFonts w:ascii="Arial" w:hAnsi="Arial" w:cs="Arial"/>
          <w:w w:val="115"/>
        </w:rPr>
        <w:t xml:space="preserve">  </w:t>
      </w:r>
      <w:r w:rsidRPr="00AB71A0">
        <w:rPr>
          <w:rFonts w:ascii="Arial" w:hAnsi="Arial" w:cs="Arial"/>
          <w:w w:val="115"/>
        </w:rPr>
        <w:t xml:space="preserve"> 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3F0DB486" w:rsidR="000F4E8F" w:rsidRDefault="00990E54" w:rsidP="00EA0C91">
      <w:pPr>
        <w:pStyle w:val="BodyText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BD35A3D" wp14:editId="41A10B93">
            <wp:extent cx="8661818" cy="591843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82292" cy="593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80F46" w14:textId="77777777" w:rsidR="00F54037" w:rsidRDefault="00F54037">
      <w:r>
        <w:separator/>
      </w:r>
    </w:p>
  </w:endnote>
  <w:endnote w:type="continuationSeparator" w:id="0">
    <w:p w14:paraId="7A9919A0" w14:textId="77777777" w:rsidR="00F54037" w:rsidRDefault="00F540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3FC09D8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DF5CB5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3FC09D8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DF5CB5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81E3E" w14:textId="77777777" w:rsidR="00F54037" w:rsidRDefault="00F54037">
      <w:r>
        <w:separator/>
      </w:r>
    </w:p>
  </w:footnote>
  <w:footnote w:type="continuationSeparator" w:id="0">
    <w:p w14:paraId="268A3D11" w14:textId="77777777" w:rsidR="00F54037" w:rsidRDefault="00F540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4E8F"/>
    <w:rsid w:val="00171D43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1512"/>
    <w:rsid w:val="00717464"/>
    <w:rsid w:val="007A0A48"/>
    <w:rsid w:val="007A267F"/>
    <w:rsid w:val="007C24BE"/>
    <w:rsid w:val="007C6EBB"/>
    <w:rsid w:val="008B7A3F"/>
    <w:rsid w:val="00922463"/>
    <w:rsid w:val="00980846"/>
    <w:rsid w:val="00990E54"/>
    <w:rsid w:val="009C3402"/>
    <w:rsid w:val="00A60780"/>
    <w:rsid w:val="00AB71A0"/>
    <w:rsid w:val="00AD39BE"/>
    <w:rsid w:val="00AE5652"/>
    <w:rsid w:val="00AF5BAD"/>
    <w:rsid w:val="00B67EC3"/>
    <w:rsid w:val="00BB7EA5"/>
    <w:rsid w:val="00BE60C5"/>
    <w:rsid w:val="00C34224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4</cp:revision>
  <dcterms:created xsi:type="dcterms:W3CDTF">2022-05-13T06:22:00Z</dcterms:created>
  <dcterms:modified xsi:type="dcterms:W3CDTF">2022-05-13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